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826FC" w14:textId="56AD4197" w:rsidR="00D81F03" w:rsidRPr="000A7CE9" w:rsidRDefault="000A7CE9">
      <w:pPr>
        <w:rPr>
          <w:rFonts w:eastAsiaTheme="minorEastAsia"/>
          <w:lang w:val="en-US"/>
        </w:rPr>
      </w:pPr>
      <w:r>
        <w:rPr>
          <w:lang w:val="en-US"/>
        </w:rPr>
        <w:t xml:space="preserve">2.3.10 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=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=0</m:t>
                  </m:r>
                </m:e>
              </m:mr>
            </m:m>
          </m:e>
        </m:d>
      </m:oMath>
    </w:p>
    <w:p w14:paraId="4FBA1D9D" w14:textId="0B6118D3" w:rsidR="000A7CE9" w:rsidRPr="000A7CE9" w:rsidRDefault="000A7CE9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2.II+I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</m:mr>
              </m:m>
            </m:e>
          </m:d>
        </m:oMath>
      </m:oMathPara>
    </w:p>
    <w:p w14:paraId="4DC8D11C" w14:textId="3A78CB5A" w:rsidR="000A7CE9" w:rsidRPr="000A7CE9" w:rsidRDefault="000A7CE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1&lt;3=n —</m:t>
          </m:r>
          <m:r>
            <w:rPr>
              <w:rFonts w:ascii="Cambria Math" w:eastAsiaTheme="minorEastAsia" w:hAnsi="Cambria Math"/>
            </w:rPr>
            <m:t>система совместна и неопределен</m:t>
          </m:r>
          <m:r>
            <w:rPr>
              <w:rFonts w:ascii="Cambria Math" w:eastAsiaTheme="minorEastAsia" w:hAnsi="Cambria Math"/>
            </w:rPr>
            <m:t>а</m:t>
          </m:r>
        </m:oMath>
      </m:oMathPara>
    </w:p>
    <w:p w14:paraId="471E0619" w14:textId="7EF63A55" w:rsidR="000A7CE9" w:rsidRPr="000A7CE9" w:rsidRDefault="000A7CE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n-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=3-1=2</m:t>
          </m:r>
        </m:oMath>
      </m:oMathPara>
    </w:p>
    <w:p w14:paraId="16171ADE" w14:textId="0E123FA0" w:rsidR="001D4FE8" w:rsidRPr="001D4FE8" w:rsidRDefault="000A7CE9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1≠</m:t>
          </m:r>
          <m:r>
            <w:rPr>
              <w:rFonts w:ascii="Cambria Math" w:eastAsiaTheme="minorEastAsia" w:hAnsi="Cambria Math"/>
            </w:rPr>
            <m:t>0</m:t>
          </m:r>
          <m:r>
            <w:rPr>
              <w:rFonts w:ascii="Cambria Math" w:eastAsiaTheme="minorEastAsia" w:hAnsi="Cambria Math"/>
              <w:lang w:val="en-US"/>
            </w:rPr>
            <m:t xml:space="preserve">  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 xml:space="preserve">главная переменная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>свободные</m:t>
          </m:r>
        </m:oMath>
      </m:oMathPara>
    </w:p>
    <w:p w14:paraId="6CE2B57C" w14:textId="7F3EF02F" w:rsidR="001D4FE8" w:rsidRPr="001D4FE8" w:rsidRDefault="001D4FE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3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hAnsi="Cambria Math"/>
              <w:lang w:val="en-US"/>
            </w:rPr>
            <m:t>0</m:t>
          </m:r>
        </m:oMath>
      </m:oMathPara>
    </w:p>
    <w:p w14:paraId="2C914698" w14:textId="109D9D8A" w:rsidR="001D4FE8" w:rsidRPr="001D4FE8" w:rsidRDefault="001D4FE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</m:oMath>
      </m:oMathPara>
    </w:p>
    <w:p w14:paraId="04E4C22C" w14:textId="7878BBA4" w:rsidR="001D4FE8" w:rsidRPr="001D4FE8" w:rsidRDefault="001D4FE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t</m:t>
          </m:r>
        </m:oMath>
      </m:oMathPara>
    </w:p>
    <w:p w14:paraId="4AC36E79" w14:textId="73581505" w:rsidR="001D4FE8" w:rsidRDefault="001D4FE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…</w:t>
      </w:r>
    </w:p>
    <w:p w14:paraId="30E5CA6E" w14:textId="5D3C1BFE" w:rsidR="001D4FE8" w:rsidRDefault="001D4FE8">
      <w:pPr>
        <w:rPr>
          <w:rFonts w:eastAsiaTheme="minorEastAsia"/>
        </w:rPr>
      </w:pPr>
      <w:proofErr w:type="gramStart"/>
      <w:r>
        <w:rPr>
          <w:rFonts w:eastAsiaTheme="minorEastAsia"/>
        </w:rPr>
        <w:t>(</w:t>
      </w:r>
      <w:r>
        <w:rPr>
          <w:rFonts w:eastAsiaTheme="minorEastAsia"/>
          <w:lang w:val="en-US"/>
        </w:rPr>
        <w:t xml:space="preserve"> ;</w:t>
      </w:r>
      <w:proofErr w:type="gramEnd"/>
      <w:r>
        <w:rPr>
          <w:rFonts w:eastAsiaTheme="minorEastAsia"/>
          <w:lang w:val="en-US"/>
        </w:rPr>
        <w:t xml:space="preserve"> ; ) </w:t>
      </w:r>
      <w:r>
        <w:rPr>
          <w:rFonts w:eastAsiaTheme="minorEastAsia"/>
        </w:rPr>
        <w:t>— общее решение</w:t>
      </w:r>
      <w:bookmarkStart w:id="0" w:name="_GoBack"/>
      <w:bookmarkEnd w:id="0"/>
    </w:p>
    <w:p w14:paraId="660ABB6F" w14:textId="4EE77830" w:rsidR="001D4FE8" w:rsidRPr="001D4FE8" w:rsidRDefault="001D4FE8">
      <w:pPr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{( ;</w:t>
      </w:r>
      <w:proofErr w:type="gramEnd"/>
      <w:r>
        <w:rPr>
          <w:rFonts w:eastAsiaTheme="minorEastAsia"/>
          <w:lang w:val="en-US"/>
        </w:rPr>
        <w:t xml:space="preserve"> ; )} — </w:t>
      </w:r>
      <w:r>
        <w:rPr>
          <w:rFonts w:eastAsiaTheme="minorEastAsia"/>
        </w:rPr>
        <w:t>фундаментальное решение</w:t>
      </w:r>
    </w:p>
    <w:p w14:paraId="6C3676BE" w14:textId="77777777" w:rsidR="001D4FE8" w:rsidRPr="001D4FE8" w:rsidRDefault="001D4FE8">
      <w:pPr>
        <w:rPr>
          <w:rFonts w:eastAsiaTheme="minorEastAsia"/>
          <w:lang w:val="en-US"/>
        </w:rPr>
      </w:pPr>
    </w:p>
    <w:sectPr w:rsidR="001D4FE8" w:rsidRPr="001D4FE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NDA1MjUwsrCwMDdS0lEKTi0uzszPAykwrAUAajYbuywAAAA="/>
  </w:docVars>
  <w:rsids>
    <w:rsidRoot w:val="00FB6B75"/>
    <w:rsid w:val="000A7CE9"/>
    <w:rsid w:val="001D4FE8"/>
    <w:rsid w:val="004E59B5"/>
    <w:rsid w:val="00D81F03"/>
    <w:rsid w:val="00FB6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51B17"/>
  <w15:chartTrackingRefBased/>
  <w15:docId w15:val="{243F16AA-2280-41CD-8637-F0425FF32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A7CE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3-07T05:35:00Z</dcterms:created>
  <dcterms:modified xsi:type="dcterms:W3CDTF">2019-03-07T06:33:00Z</dcterms:modified>
</cp:coreProperties>
</file>